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49022" w14:textId="3295464F" w:rsidR="00FC6355" w:rsidRPr="003268C3" w:rsidRDefault="007634BB" w:rsidP="00D972BD">
      <w:pPr>
        <w:jc w:val="center"/>
        <w:rPr>
          <w:b/>
          <w:bCs/>
        </w:rPr>
      </w:pPr>
      <w:r w:rsidRPr="003268C3">
        <w:rPr>
          <w:b/>
          <w:bCs/>
        </w:rPr>
        <w:t xml:space="preserve">Process Flow Analysis @ </w:t>
      </w:r>
      <w:r w:rsidR="004631F8" w:rsidRPr="003268C3">
        <w:rPr>
          <w:b/>
          <w:bCs/>
        </w:rPr>
        <w:t>ABC</w:t>
      </w:r>
      <w:r w:rsidRPr="003268C3">
        <w:rPr>
          <w:b/>
          <w:bCs/>
        </w:rPr>
        <w:t xml:space="preserve"> shirt company (Inspired from </w:t>
      </w:r>
      <w:r w:rsidR="00201737">
        <w:rPr>
          <w:b/>
          <w:bCs/>
        </w:rPr>
        <w:t xml:space="preserve">HBS </w:t>
      </w:r>
      <w:r w:rsidRPr="003268C3">
        <w:rPr>
          <w:b/>
          <w:bCs/>
        </w:rPr>
        <w:t>Executive Shirt Company</w:t>
      </w:r>
      <w:r w:rsidR="00201737">
        <w:rPr>
          <w:b/>
          <w:bCs/>
        </w:rPr>
        <w:t xml:space="preserve"> Case</w:t>
      </w:r>
      <w:r w:rsidRPr="003268C3">
        <w:rPr>
          <w:b/>
          <w:bCs/>
        </w:rPr>
        <w:t>)</w:t>
      </w:r>
    </w:p>
    <w:p w14:paraId="0FEA4497" w14:textId="09193799" w:rsidR="007634BB" w:rsidRDefault="007634BB"/>
    <w:p w14:paraId="5CE15ABA" w14:textId="67CBB395" w:rsidR="007336C2" w:rsidRDefault="004631F8" w:rsidP="00966689">
      <w:pPr>
        <w:jc w:val="both"/>
      </w:pPr>
      <w:r>
        <w:t xml:space="preserve">ABC shirt company </w:t>
      </w:r>
      <w:r w:rsidR="0045672C">
        <w:t>produces shirts with minimum variety.</w:t>
      </w:r>
      <w:r w:rsidR="00E4744B">
        <w:t xml:space="preserve"> The set of operations carried out in the manufacturing of shirts is given in Table 1.</w:t>
      </w:r>
      <w:r w:rsidR="005A6EB8">
        <w:t xml:space="preserve"> Shirt patterns </w:t>
      </w:r>
      <w:r w:rsidR="009D10CA">
        <w:t>ar</w:t>
      </w:r>
      <w:r w:rsidR="005A6EB8">
        <w:t xml:space="preserve">e cut on a </w:t>
      </w:r>
      <w:r w:rsidR="005873CF">
        <w:t>computer-controlled cutting machine,</w:t>
      </w:r>
      <w:r w:rsidR="005A6EB8">
        <w:t xml:space="preserve"> which</w:t>
      </w:r>
      <w:r w:rsidR="009D10CA">
        <w:t xml:space="preserve"> currently</w:t>
      </w:r>
      <w:r w:rsidR="005A6EB8">
        <w:t xml:space="preserve"> </w:t>
      </w:r>
      <w:r w:rsidR="00C9504B">
        <w:t>simultaneously cuts 60 layers of cloth (of the same or multiple colors)</w:t>
      </w:r>
      <w:r w:rsidR="00147853">
        <w:t>.</w:t>
      </w:r>
      <w:r w:rsidR="0008104B">
        <w:t xml:space="preserve"> Setting up the machine</w:t>
      </w:r>
      <w:r w:rsidR="00636EEA">
        <w:t xml:space="preserve"> </w:t>
      </w:r>
      <w:r w:rsidR="009D10CA">
        <w:t>i</w:t>
      </w:r>
      <w:r w:rsidR="00636EEA">
        <w:t xml:space="preserve">s a laborious process---(it takes 1.5 minutes to carefully </w:t>
      </w:r>
      <w:r w:rsidR="009D10CA">
        <w:t>roll out each layer of fabric on the cutting table</w:t>
      </w:r>
      <w:r w:rsidR="00E24F81">
        <w:t xml:space="preserve">. Patterns </w:t>
      </w:r>
      <w:r w:rsidR="0076416E">
        <w:t>for 8</w:t>
      </w:r>
      <w:r w:rsidR="0062088B">
        <w:t xml:space="preserve"> shirts </w:t>
      </w:r>
      <w:r w:rsidR="00AD7686">
        <w:t>are laid out parallelly at the same time</w:t>
      </w:r>
      <w:r w:rsidR="008224C4">
        <w:t xml:space="preserve"> on the cutting machine. </w:t>
      </w:r>
      <w:r w:rsidR="00F15A3D">
        <w:t xml:space="preserve">Thus, for each shirt pattern laid out, pieces for 60 shirts </w:t>
      </w:r>
      <w:r w:rsidR="00262CBC">
        <w:t>would</w:t>
      </w:r>
      <w:r w:rsidR="00F15A3D">
        <w:t xml:space="preserve"> be cut simultaneously. </w:t>
      </w:r>
      <w:r w:rsidR="00262CBC">
        <w:t xml:space="preserve">Once the fabric is laid out, it takes 30 minutes </w:t>
      </w:r>
      <w:r w:rsidR="00924CB5">
        <w:t>to cut all pieces for 8 patterns of 60 layers.</w:t>
      </w:r>
      <w:r w:rsidR="00456E47">
        <w:t xml:space="preserve"> 4 cutting machine operators </w:t>
      </w:r>
      <w:r w:rsidR="0002536A">
        <w:t>are</w:t>
      </w:r>
      <w:r w:rsidR="00456E47">
        <w:t xml:space="preserve"> fully utilized </w:t>
      </w:r>
      <w:r w:rsidR="007336C2">
        <w:t>for this operation.</w:t>
      </w:r>
    </w:p>
    <w:p w14:paraId="449E1BFF" w14:textId="3F83FFAD" w:rsidR="00040EB9" w:rsidRDefault="007336C2" w:rsidP="00335128">
      <w:pPr>
        <w:jc w:val="both"/>
      </w:pPr>
      <w:r>
        <w:t xml:space="preserve">After cutting, the shirts are </w:t>
      </w:r>
      <w:r w:rsidR="0002536A">
        <w:t>batched,</w:t>
      </w:r>
      <w:r>
        <w:t xml:space="preserve"> </w:t>
      </w:r>
      <w:r w:rsidR="00D07EF6">
        <w:t xml:space="preserve">and the </w:t>
      </w:r>
      <w:r w:rsidR="00C60FE0">
        <w:t>batch size</w:t>
      </w:r>
      <w:r w:rsidR="00D07EF6">
        <w:t xml:space="preserve"> is </w:t>
      </w:r>
      <w:r w:rsidR="005D073D">
        <w:t>60 shirts. The batches are then sent to sewing</w:t>
      </w:r>
      <w:r w:rsidR="00E855B2">
        <w:t>,</w:t>
      </w:r>
      <w:r w:rsidR="005D073D">
        <w:t xml:space="preserve"> wherein 24 workers </w:t>
      </w:r>
      <w:r w:rsidR="00E855B2">
        <w:t>perform</w:t>
      </w:r>
      <w:r w:rsidR="005D073D">
        <w:t xml:space="preserve"> different sew</w:t>
      </w:r>
      <w:r w:rsidR="001F3730">
        <w:t>ing operations</w:t>
      </w:r>
      <w:r w:rsidR="00EA07A2">
        <w:t>.</w:t>
      </w:r>
      <w:r w:rsidR="007F0FEF">
        <w:t xml:space="preserve"> </w:t>
      </w:r>
      <w:r w:rsidR="00E855B2">
        <w:t>4 material handlers carry out the movement of work in process items</w:t>
      </w:r>
      <w:r w:rsidR="003E4F78">
        <w:t>. A total of</w:t>
      </w:r>
      <w:r w:rsidR="00924CB5">
        <w:t xml:space="preserve"> </w:t>
      </w:r>
      <w:r w:rsidR="00D37419">
        <w:t>4</w:t>
      </w:r>
      <w:r w:rsidR="00410667">
        <w:t>0</w:t>
      </w:r>
      <w:r w:rsidR="00D37419">
        <w:t xml:space="preserve"> direct workers (performing all the operations from cutting to packing)</w:t>
      </w:r>
      <w:r w:rsidR="00EE13CA">
        <w:t xml:space="preserve"> are present in the system. All the workers </w:t>
      </w:r>
      <w:r w:rsidR="00CD2B4A">
        <w:t>work 8-hour shift</w:t>
      </w:r>
      <w:r w:rsidR="002A57D3">
        <w:t xml:space="preserve">, 5 days a week, </w:t>
      </w:r>
      <w:r w:rsidR="00925389">
        <w:t>20</w:t>
      </w:r>
      <w:r w:rsidR="00891045">
        <w:t xml:space="preserve"> </w:t>
      </w:r>
      <w:r w:rsidR="00925389">
        <w:t xml:space="preserve">days per month. The workers are paid Rs. </w:t>
      </w:r>
      <w:r w:rsidR="00724E30">
        <w:t>300 per hour on regular shift and Rs. 450 per hour on overtime</w:t>
      </w:r>
      <w:r w:rsidR="00966689">
        <w:t>.</w:t>
      </w:r>
      <w:r w:rsidR="00335128">
        <w:t xml:space="preserve"> </w:t>
      </w:r>
      <w:r w:rsidR="00E4649D">
        <w:t>Table 2 gives the other cost structure</w:t>
      </w:r>
      <w:r w:rsidR="00CD2B4A">
        <w:t>,</w:t>
      </w:r>
      <w:r w:rsidR="00E4649D">
        <w:t xml:space="preserve"> and Table 3 gives the </w:t>
      </w:r>
      <w:r w:rsidR="00335128">
        <w:t>activity time for different operations.</w:t>
      </w:r>
      <w:r w:rsidR="00702DCE">
        <w:t xml:space="preserve"> Currently the</w:t>
      </w:r>
      <w:r w:rsidR="001C087E">
        <w:t xml:space="preserve"> monthly demand for ABC shirts is 16000 shirts.</w:t>
      </w:r>
    </w:p>
    <w:p w14:paraId="327E97F4" w14:textId="3D982749" w:rsidR="00040EB9" w:rsidRDefault="00040EB9"/>
    <w:p w14:paraId="1127E57A" w14:textId="771EF4A3" w:rsidR="00040EB9" w:rsidRDefault="00E4744B">
      <w:r>
        <w:t>Table 1</w:t>
      </w:r>
      <w:r w:rsidR="00E4649D">
        <w:t>: operation</w:t>
      </w:r>
      <w:r w:rsidR="00335128">
        <w:t>s</w:t>
      </w:r>
      <w:r w:rsidR="00E4649D">
        <w:t xml:space="preserve"> and W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7634BB" w14:paraId="515F99C7" w14:textId="77777777" w:rsidTr="007634BB">
        <w:tc>
          <w:tcPr>
            <w:tcW w:w="2394" w:type="dxa"/>
          </w:tcPr>
          <w:p w14:paraId="5A47AE59" w14:textId="49D9F6BD" w:rsidR="007634BB" w:rsidRDefault="007634BB">
            <w:r>
              <w:t>Type of operation</w:t>
            </w:r>
          </w:p>
        </w:tc>
        <w:tc>
          <w:tcPr>
            <w:tcW w:w="2394" w:type="dxa"/>
          </w:tcPr>
          <w:p w14:paraId="0AF85FF5" w14:textId="6CAA8B9E" w:rsidR="007634BB" w:rsidRDefault="007634BB">
            <w:r>
              <w:t>Number of workers</w:t>
            </w:r>
          </w:p>
        </w:tc>
        <w:tc>
          <w:tcPr>
            <w:tcW w:w="2394" w:type="dxa"/>
          </w:tcPr>
          <w:p w14:paraId="7585E263" w14:textId="685667A1" w:rsidR="007634BB" w:rsidRDefault="007634BB">
            <w:r>
              <w:t>Number of Machines</w:t>
            </w:r>
          </w:p>
        </w:tc>
        <w:tc>
          <w:tcPr>
            <w:tcW w:w="2394" w:type="dxa"/>
          </w:tcPr>
          <w:p w14:paraId="4CC5FBCC" w14:textId="77777777" w:rsidR="007634BB" w:rsidRDefault="007634BB">
            <w:r>
              <w:t>Average WIP</w:t>
            </w:r>
          </w:p>
          <w:p w14:paraId="2C4AEC7F" w14:textId="0DB25C8C" w:rsidR="007634BB" w:rsidRDefault="007634BB">
            <w:r>
              <w:t>(number of 60-shirt batches)</w:t>
            </w:r>
          </w:p>
        </w:tc>
      </w:tr>
      <w:tr w:rsidR="007634BB" w14:paraId="30222B27" w14:textId="77777777" w:rsidTr="007634BB">
        <w:tc>
          <w:tcPr>
            <w:tcW w:w="2394" w:type="dxa"/>
          </w:tcPr>
          <w:p w14:paraId="4ADD0A1D" w14:textId="391FD052" w:rsidR="007634BB" w:rsidRDefault="007634BB">
            <w:r>
              <w:t>Cutting</w:t>
            </w:r>
          </w:p>
        </w:tc>
        <w:tc>
          <w:tcPr>
            <w:tcW w:w="2394" w:type="dxa"/>
          </w:tcPr>
          <w:p w14:paraId="1CD9C637" w14:textId="1487B56E" w:rsidR="007634BB" w:rsidRDefault="007634BB">
            <w:r>
              <w:t>4</w:t>
            </w:r>
          </w:p>
        </w:tc>
        <w:tc>
          <w:tcPr>
            <w:tcW w:w="2394" w:type="dxa"/>
          </w:tcPr>
          <w:p w14:paraId="6995F0FD" w14:textId="3547F60F" w:rsidR="007634BB" w:rsidRDefault="007634BB">
            <w:r>
              <w:t>1</w:t>
            </w:r>
          </w:p>
        </w:tc>
        <w:tc>
          <w:tcPr>
            <w:tcW w:w="2394" w:type="dxa"/>
          </w:tcPr>
          <w:p w14:paraId="384AFEEA" w14:textId="2A040A9D" w:rsidR="007634BB" w:rsidRDefault="007634BB">
            <w:r>
              <w:t>16</w:t>
            </w:r>
          </w:p>
        </w:tc>
      </w:tr>
      <w:tr w:rsidR="007634BB" w14:paraId="6A4429DE" w14:textId="77777777" w:rsidTr="007634BB">
        <w:tc>
          <w:tcPr>
            <w:tcW w:w="2394" w:type="dxa"/>
          </w:tcPr>
          <w:p w14:paraId="5704AD15" w14:textId="73E76E1A" w:rsidR="007634BB" w:rsidRDefault="007634BB">
            <w:r>
              <w:t>Sewing</w:t>
            </w:r>
          </w:p>
        </w:tc>
        <w:tc>
          <w:tcPr>
            <w:tcW w:w="2394" w:type="dxa"/>
          </w:tcPr>
          <w:p w14:paraId="6970F191" w14:textId="26F87294" w:rsidR="007634BB" w:rsidRDefault="00F43761">
            <w:r>
              <w:t>24</w:t>
            </w:r>
          </w:p>
        </w:tc>
        <w:tc>
          <w:tcPr>
            <w:tcW w:w="2394" w:type="dxa"/>
          </w:tcPr>
          <w:p w14:paraId="2CF039F1" w14:textId="0F6EE8BD" w:rsidR="007634BB" w:rsidRDefault="00F43761">
            <w:r>
              <w:t>24</w:t>
            </w:r>
          </w:p>
        </w:tc>
        <w:tc>
          <w:tcPr>
            <w:tcW w:w="2394" w:type="dxa"/>
          </w:tcPr>
          <w:p w14:paraId="16EBAC78" w14:textId="60EF89F9" w:rsidR="007634BB" w:rsidRDefault="007634BB">
            <w:r>
              <w:t>144</w:t>
            </w:r>
          </w:p>
        </w:tc>
      </w:tr>
      <w:tr w:rsidR="007634BB" w14:paraId="15BD3303" w14:textId="77777777" w:rsidTr="007634BB">
        <w:tc>
          <w:tcPr>
            <w:tcW w:w="2394" w:type="dxa"/>
          </w:tcPr>
          <w:p w14:paraId="1FF0DE2B" w14:textId="425D2D8A" w:rsidR="007634BB" w:rsidRDefault="007634BB">
            <w:r>
              <w:t>Inspection</w:t>
            </w:r>
          </w:p>
        </w:tc>
        <w:tc>
          <w:tcPr>
            <w:tcW w:w="2394" w:type="dxa"/>
          </w:tcPr>
          <w:p w14:paraId="7687DA88" w14:textId="0BA8E492" w:rsidR="007634BB" w:rsidRDefault="007634BB">
            <w:r>
              <w:t>4</w:t>
            </w:r>
          </w:p>
        </w:tc>
        <w:tc>
          <w:tcPr>
            <w:tcW w:w="2394" w:type="dxa"/>
          </w:tcPr>
          <w:p w14:paraId="54D7809D" w14:textId="77777777" w:rsidR="007634BB" w:rsidRDefault="007634BB"/>
        </w:tc>
        <w:tc>
          <w:tcPr>
            <w:tcW w:w="2394" w:type="dxa"/>
          </w:tcPr>
          <w:p w14:paraId="6A6DEA2A" w14:textId="0F7FE022" w:rsidR="007634BB" w:rsidRDefault="007634BB">
            <w:r>
              <w:t>12</w:t>
            </w:r>
          </w:p>
        </w:tc>
      </w:tr>
      <w:tr w:rsidR="007634BB" w14:paraId="36338192" w14:textId="77777777" w:rsidTr="007634BB">
        <w:tc>
          <w:tcPr>
            <w:tcW w:w="2394" w:type="dxa"/>
          </w:tcPr>
          <w:p w14:paraId="5CA7E524" w14:textId="0E4C39DC" w:rsidR="007634BB" w:rsidRDefault="007634BB">
            <w:r>
              <w:t>Ironing</w:t>
            </w:r>
          </w:p>
        </w:tc>
        <w:tc>
          <w:tcPr>
            <w:tcW w:w="2394" w:type="dxa"/>
          </w:tcPr>
          <w:p w14:paraId="300E6F52" w14:textId="1D5467BE" w:rsidR="007634BB" w:rsidRDefault="007634BB">
            <w:r>
              <w:t>4</w:t>
            </w:r>
          </w:p>
        </w:tc>
        <w:tc>
          <w:tcPr>
            <w:tcW w:w="2394" w:type="dxa"/>
          </w:tcPr>
          <w:p w14:paraId="34D15D14" w14:textId="4A1CAE0D" w:rsidR="007634BB" w:rsidRDefault="007634BB">
            <w:r>
              <w:t>4</w:t>
            </w:r>
          </w:p>
        </w:tc>
        <w:tc>
          <w:tcPr>
            <w:tcW w:w="2394" w:type="dxa"/>
          </w:tcPr>
          <w:p w14:paraId="5EEC9C42" w14:textId="536B8176" w:rsidR="007634BB" w:rsidRDefault="007634BB">
            <w:r>
              <w:t>12</w:t>
            </w:r>
          </w:p>
        </w:tc>
      </w:tr>
      <w:tr w:rsidR="007634BB" w14:paraId="12E9F539" w14:textId="77777777" w:rsidTr="007634BB">
        <w:tc>
          <w:tcPr>
            <w:tcW w:w="2394" w:type="dxa"/>
          </w:tcPr>
          <w:p w14:paraId="42776CC3" w14:textId="5A2F1960" w:rsidR="007634BB" w:rsidRDefault="007634BB">
            <w:r>
              <w:t>Packaging</w:t>
            </w:r>
          </w:p>
        </w:tc>
        <w:tc>
          <w:tcPr>
            <w:tcW w:w="2394" w:type="dxa"/>
          </w:tcPr>
          <w:p w14:paraId="7A943D11" w14:textId="5BED5F80" w:rsidR="007634BB" w:rsidRDefault="007634BB">
            <w:r>
              <w:t>4</w:t>
            </w:r>
          </w:p>
        </w:tc>
        <w:tc>
          <w:tcPr>
            <w:tcW w:w="2394" w:type="dxa"/>
          </w:tcPr>
          <w:p w14:paraId="23F7B947" w14:textId="77777777" w:rsidR="007634BB" w:rsidRDefault="007634BB"/>
        </w:tc>
        <w:tc>
          <w:tcPr>
            <w:tcW w:w="2394" w:type="dxa"/>
          </w:tcPr>
          <w:p w14:paraId="718B9542" w14:textId="05A2EC71" w:rsidR="007634BB" w:rsidRDefault="007634BB">
            <w:r>
              <w:t>12</w:t>
            </w:r>
          </w:p>
        </w:tc>
      </w:tr>
    </w:tbl>
    <w:p w14:paraId="29561F56" w14:textId="5BFB6284" w:rsidR="007634BB" w:rsidRDefault="007634BB"/>
    <w:p w14:paraId="227EDE16" w14:textId="19B31B6F" w:rsidR="00F43761" w:rsidRDefault="00966689">
      <w:r>
        <w:t xml:space="preserve">Table 2: </w:t>
      </w:r>
      <w:r w:rsidR="00F43761">
        <w:t>Cost struc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43761" w14:paraId="221EEC7B" w14:textId="77777777" w:rsidTr="00F43761">
        <w:tc>
          <w:tcPr>
            <w:tcW w:w="4788" w:type="dxa"/>
          </w:tcPr>
          <w:p w14:paraId="21165EA4" w14:textId="3CA15D07" w:rsidR="00F43761" w:rsidRDefault="00F43761">
            <w:r>
              <w:t>Raw materials</w:t>
            </w:r>
          </w:p>
        </w:tc>
        <w:tc>
          <w:tcPr>
            <w:tcW w:w="4788" w:type="dxa"/>
          </w:tcPr>
          <w:p w14:paraId="72397A8A" w14:textId="467F2DD9" w:rsidR="00F43761" w:rsidRDefault="00F43761">
            <w:r>
              <w:t>Rs. 350</w:t>
            </w:r>
          </w:p>
        </w:tc>
      </w:tr>
      <w:tr w:rsidR="00F43761" w14:paraId="7A7B3B53" w14:textId="77777777" w:rsidTr="00F43761">
        <w:tc>
          <w:tcPr>
            <w:tcW w:w="4788" w:type="dxa"/>
          </w:tcPr>
          <w:p w14:paraId="1762F757" w14:textId="6C765C1A" w:rsidR="00F43761" w:rsidRDefault="00F43761">
            <w:r>
              <w:t>Total labor (direct +indirect (including material handling and supervisory labor))</w:t>
            </w:r>
          </w:p>
        </w:tc>
        <w:tc>
          <w:tcPr>
            <w:tcW w:w="4788" w:type="dxa"/>
          </w:tcPr>
          <w:p w14:paraId="4AB7711D" w14:textId="54FD9986" w:rsidR="00F43761" w:rsidRDefault="00F43761">
            <w:r>
              <w:t>Rs. 225</w:t>
            </w:r>
          </w:p>
        </w:tc>
      </w:tr>
      <w:tr w:rsidR="00F43761" w14:paraId="0E1F8D87" w14:textId="77777777" w:rsidTr="00F43761">
        <w:tc>
          <w:tcPr>
            <w:tcW w:w="4788" w:type="dxa"/>
          </w:tcPr>
          <w:p w14:paraId="649FDE87" w14:textId="10671B77" w:rsidR="00F43761" w:rsidRDefault="00F43761">
            <w:r>
              <w:t>Other indirect costs</w:t>
            </w:r>
            <w:r w:rsidR="00B34FAA">
              <w:t xml:space="preserve"> (excluding inventory carrying cost)</w:t>
            </w:r>
          </w:p>
        </w:tc>
        <w:tc>
          <w:tcPr>
            <w:tcW w:w="4788" w:type="dxa"/>
          </w:tcPr>
          <w:p w14:paraId="6428D927" w14:textId="249E150A" w:rsidR="00F43761" w:rsidRDefault="00F43761">
            <w:r>
              <w:t>Rs. 225</w:t>
            </w:r>
          </w:p>
        </w:tc>
      </w:tr>
      <w:tr w:rsidR="00F43761" w14:paraId="28F68EC5" w14:textId="77777777" w:rsidTr="00F43761">
        <w:tc>
          <w:tcPr>
            <w:tcW w:w="4788" w:type="dxa"/>
          </w:tcPr>
          <w:p w14:paraId="294C8683" w14:textId="1FB1396E" w:rsidR="00F43761" w:rsidRDefault="00F43761">
            <w:r>
              <w:t>Wholesale price</w:t>
            </w:r>
          </w:p>
        </w:tc>
        <w:tc>
          <w:tcPr>
            <w:tcW w:w="4788" w:type="dxa"/>
          </w:tcPr>
          <w:p w14:paraId="77D10696" w14:textId="0111A032" w:rsidR="00F43761" w:rsidRDefault="00F43761">
            <w:r>
              <w:t>Rs. 1250</w:t>
            </w:r>
          </w:p>
        </w:tc>
      </w:tr>
      <w:tr w:rsidR="00F43761" w14:paraId="6748BCA8" w14:textId="77777777" w:rsidTr="00F43761">
        <w:tc>
          <w:tcPr>
            <w:tcW w:w="4788" w:type="dxa"/>
          </w:tcPr>
          <w:p w14:paraId="630C913B" w14:textId="7BD53D19" w:rsidR="00F43761" w:rsidRDefault="00F43761">
            <w:r>
              <w:t>Retail price</w:t>
            </w:r>
          </w:p>
        </w:tc>
        <w:tc>
          <w:tcPr>
            <w:tcW w:w="4788" w:type="dxa"/>
          </w:tcPr>
          <w:p w14:paraId="742C6C6E" w14:textId="76B1A921" w:rsidR="00F43761" w:rsidRDefault="00F43761">
            <w:r>
              <w:t>Rs. 2500</w:t>
            </w:r>
          </w:p>
        </w:tc>
      </w:tr>
    </w:tbl>
    <w:p w14:paraId="48DD7299" w14:textId="07303789" w:rsidR="00F43761" w:rsidRDefault="00F43761"/>
    <w:p w14:paraId="3C93826D" w14:textId="77777777" w:rsidR="00B34FAA" w:rsidRDefault="00B34FAA"/>
    <w:p w14:paraId="5FCF3DD0" w14:textId="79368B86" w:rsidR="00966689" w:rsidRDefault="00966689">
      <w:r>
        <w:t>Table 3: lab</w:t>
      </w:r>
      <w:r w:rsidR="00E4649D">
        <w:t>or 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6D6644" w14:paraId="7ABC6D8E" w14:textId="77777777" w:rsidTr="006D6644">
        <w:tc>
          <w:tcPr>
            <w:tcW w:w="3192" w:type="dxa"/>
          </w:tcPr>
          <w:p w14:paraId="5DBFF342" w14:textId="711DC4CE" w:rsidR="006D6644" w:rsidRDefault="006D6644">
            <w:r>
              <w:t>Operation</w:t>
            </w:r>
          </w:p>
        </w:tc>
        <w:tc>
          <w:tcPr>
            <w:tcW w:w="3192" w:type="dxa"/>
          </w:tcPr>
          <w:p w14:paraId="27E4142D" w14:textId="1D994178" w:rsidR="006D6644" w:rsidRDefault="006D6644">
            <w:r>
              <w:t>Labor content</w:t>
            </w:r>
            <w:r w:rsidR="00396928">
              <w:t xml:space="preserve"> (minutes/shirt)</w:t>
            </w:r>
          </w:p>
        </w:tc>
        <w:tc>
          <w:tcPr>
            <w:tcW w:w="3192" w:type="dxa"/>
          </w:tcPr>
          <w:p w14:paraId="73E6DD15" w14:textId="5AEFA4E9" w:rsidR="006D6644" w:rsidRDefault="00396928">
            <w:r>
              <w:t>Number of workers</w:t>
            </w:r>
          </w:p>
        </w:tc>
      </w:tr>
      <w:tr w:rsidR="006D6644" w14:paraId="66133A9D" w14:textId="77777777" w:rsidTr="006D6644">
        <w:tc>
          <w:tcPr>
            <w:tcW w:w="3192" w:type="dxa"/>
          </w:tcPr>
          <w:p w14:paraId="29C3D567" w14:textId="5DE36863" w:rsidR="006D6644" w:rsidRDefault="00396928">
            <w:r>
              <w:t>Sewing</w:t>
            </w:r>
            <w:r w:rsidR="00743B32">
              <w:t>_part1</w:t>
            </w:r>
          </w:p>
        </w:tc>
        <w:tc>
          <w:tcPr>
            <w:tcW w:w="3192" w:type="dxa"/>
          </w:tcPr>
          <w:p w14:paraId="58DE8AC9" w14:textId="195AF34B" w:rsidR="006D6644" w:rsidRDefault="003160AC">
            <w:r>
              <w:t>3.90</w:t>
            </w:r>
          </w:p>
        </w:tc>
        <w:tc>
          <w:tcPr>
            <w:tcW w:w="3192" w:type="dxa"/>
          </w:tcPr>
          <w:p w14:paraId="6C7F2DF6" w14:textId="5134498E" w:rsidR="006D6644" w:rsidRDefault="003160AC">
            <w:r>
              <w:t>8</w:t>
            </w:r>
          </w:p>
        </w:tc>
      </w:tr>
      <w:tr w:rsidR="006D6644" w14:paraId="65725818" w14:textId="77777777" w:rsidTr="006D6644">
        <w:tc>
          <w:tcPr>
            <w:tcW w:w="3192" w:type="dxa"/>
          </w:tcPr>
          <w:p w14:paraId="0ABC89CE" w14:textId="3CD0472B" w:rsidR="006D6644" w:rsidRDefault="00743B32">
            <w:proofErr w:type="spellStart"/>
            <w:r>
              <w:t>Sewing_part</w:t>
            </w:r>
            <w:proofErr w:type="spellEnd"/>
            <w:r>
              <w:t xml:space="preserve"> 2</w:t>
            </w:r>
          </w:p>
        </w:tc>
        <w:tc>
          <w:tcPr>
            <w:tcW w:w="3192" w:type="dxa"/>
          </w:tcPr>
          <w:p w14:paraId="7DFF6578" w14:textId="5DF6A719" w:rsidR="006D6644" w:rsidRDefault="003160AC">
            <w:r>
              <w:t>2</w:t>
            </w:r>
          </w:p>
        </w:tc>
        <w:tc>
          <w:tcPr>
            <w:tcW w:w="3192" w:type="dxa"/>
          </w:tcPr>
          <w:p w14:paraId="49E4B14B" w14:textId="5A75541B" w:rsidR="006D6644" w:rsidRDefault="003160AC">
            <w:r>
              <w:t>4</w:t>
            </w:r>
          </w:p>
        </w:tc>
      </w:tr>
      <w:tr w:rsidR="006D6644" w14:paraId="7239237D" w14:textId="77777777" w:rsidTr="006D6644">
        <w:tc>
          <w:tcPr>
            <w:tcW w:w="3192" w:type="dxa"/>
          </w:tcPr>
          <w:p w14:paraId="6EAA865B" w14:textId="6E9074C0" w:rsidR="006D6644" w:rsidRDefault="00743B32">
            <w:proofErr w:type="spellStart"/>
            <w:r>
              <w:t>Sewing_part</w:t>
            </w:r>
            <w:proofErr w:type="spellEnd"/>
            <w:r>
              <w:t xml:space="preserve"> 3</w:t>
            </w:r>
          </w:p>
        </w:tc>
        <w:tc>
          <w:tcPr>
            <w:tcW w:w="3192" w:type="dxa"/>
          </w:tcPr>
          <w:p w14:paraId="1EF131A5" w14:textId="42F2C121" w:rsidR="006D6644" w:rsidRDefault="004C61A7">
            <w:r>
              <w:t>3</w:t>
            </w:r>
          </w:p>
        </w:tc>
        <w:tc>
          <w:tcPr>
            <w:tcW w:w="3192" w:type="dxa"/>
          </w:tcPr>
          <w:p w14:paraId="260A3FAA" w14:textId="7B948BA7" w:rsidR="006D6644" w:rsidRDefault="006F5399">
            <w:r>
              <w:t>8</w:t>
            </w:r>
          </w:p>
        </w:tc>
      </w:tr>
      <w:tr w:rsidR="006D6644" w14:paraId="31B15368" w14:textId="77777777" w:rsidTr="006D6644">
        <w:tc>
          <w:tcPr>
            <w:tcW w:w="3192" w:type="dxa"/>
          </w:tcPr>
          <w:p w14:paraId="15135E3C" w14:textId="069A4EDD" w:rsidR="006D6644" w:rsidRDefault="00743B32">
            <w:proofErr w:type="spellStart"/>
            <w:r>
              <w:t>Sewing_part</w:t>
            </w:r>
            <w:proofErr w:type="spellEnd"/>
            <w:r>
              <w:t xml:space="preserve"> 4</w:t>
            </w:r>
          </w:p>
        </w:tc>
        <w:tc>
          <w:tcPr>
            <w:tcW w:w="3192" w:type="dxa"/>
          </w:tcPr>
          <w:p w14:paraId="2312E5F6" w14:textId="61CAB407" w:rsidR="006D6644" w:rsidRDefault="00552051">
            <w:r>
              <w:t>1.5</w:t>
            </w:r>
          </w:p>
        </w:tc>
        <w:tc>
          <w:tcPr>
            <w:tcW w:w="3192" w:type="dxa"/>
          </w:tcPr>
          <w:p w14:paraId="270CD0C1" w14:textId="097697D8" w:rsidR="006D6644" w:rsidRDefault="00552051">
            <w:r>
              <w:t>4</w:t>
            </w:r>
          </w:p>
        </w:tc>
      </w:tr>
      <w:tr w:rsidR="00552051" w14:paraId="341B8613" w14:textId="77777777" w:rsidTr="006D6644">
        <w:tc>
          <w:tcPr>
            <w:tcW w:w="3192" w:type="dxa"/>
          </w:tcPr>
          <w:p w14:paraId="77CCAC28" w14:textId="176229C0" w:rsidR="00552051" w:rsidRDefault="00552051">
            <w:r>
              <w:t>Inspection</w:t>
            </w:r>
          </w:p>
        </w:tc>
        <w:tc>
          <w:tcPr>
            <w:tcW w:w="3192" w:type="dxa"/>
          </w:tcPr>
          <w:p w14:paraId="01F57831" w14:textId="714CB026" w:rsidR="00552051" w:rsidRDefault="00713AB1">
            <w:r>
              <w:t>1.8</w:t>
            </w:r>
          </w:p>
        </w:tc>
        <w:tc>
          <w:tcPr>
            <w:tcW w:w="3192" w:type="dxa"/>
          </w:tcPr>
          <w:p w14:paraId="41109471" w14:textId="6AD1827A" w:rsidR="00552051" w:rsidRDefault="00713AB1">
            <w:r>
              <w:t>4</w:t>
            </w:r>
          </w:p>
        </w:tc>
      </w:tr>
      <w:tr w:rsidR="00713AB1" w14:paraId="52373955" w14:textId="77777777" w:rsidTr="006D6644">
        <w:tc>
          <w:tcPr>
            <w:tcW w:w="3192" w:type="dxa"/>
          </w:tcPr>
          <w:p w14:paraId="3B343A42" w14:textId="244065F9" w:rsidR="00713AB1" w:rsidRDefault="00713AB1">
            <w:r>
              <w:t>Iron</w:t>
            </w:r>
          </w:p>
        </w:tc>
        <w:tc>
          <w:tcPr>
            <w:tcW w:w="3192" w:type="dxa"/>
          </w:tcPr>
          <w:p w14:paraId="5DABD0F0" w14:textId="5C02E0DB" w:rsidR="00713AB1" w:rsidRDefault="00713AB1">
            <w:r>
              <w:t>1.7</w:t>
            </w:r>
          </w:p>
        </w:tc>
        <w:tc>
          <w:tcPr>
            <w:tcW w:w="3192" w:type="dxa"/>
          </w:tcPr>
          <w:p w14:paraId="237B74A9" w14:textId="757921A6" w:rsidR="00713AB1" w:rsidRDefault="00713AB1">
            <w:r>
              <w:t>4</w:t>
            </w:r>
          </w:p>
        </w:tc>
      </w:tr>
      <w:tr w:rsidR="00713AB1" w14:paraId="3DF877D7" w14:textId="77777777" w:rsidTr="006D6644">
        <w:tc>
          <w:tcPr>
            <w:tcW w:w="3192" w:type="dxa"/>
          </w:tcPr>
          <w:p w14:paraId="0A5CED75" w14:textId="15DB2F4C" w:rsidR="00713AB1" w:rsidRDefault="00713AB1">
            <w:r>
              <w:t>Packaging</w:t>
            </w:r>
          </w:p>
        </w:tc>
        <w:tc>
          <w:tcPr>
            <w:tcW w:w="3192" w:type="dxa"/>
          </w:tcPr>
          <w:p w14:paraId="2A0E59DA" w14:textId="38EB71DA" w:rsidR="00713AB1" w:rsidRDefault="00545C0F">
            <w:r>
              <w:t>1.75</w:t>
            </w:r>
          </w:p>
        </w:tc>
        <w:tc>
          <w:tcPr>
            <w:tcW w:w="3192" w:type="dxa"/>
          </w:tcPr>
          <w:p w14:paraId="0399CA74" w14:textId="3B7B9508" w:rsidR="00713AB1" w:rsidRDefault="00545C0F">
            <w:r>
              <w:t>4</w:t>
            </w:r>
          </w:p>
        </w:tc>
      </w:tr>
    </w:tbl>
    <w:p w14:paraId="34452348" w14:textId="24945F87" w:rsidR="006D6644" w:rsidRDefault="006D6644"/>
    <w:p w14:paraId="6B217137" w14:textId="1FDB4D2D" w:rsidR="00335128" w:rsidRDefault="001C4D31">
      <w:r>
        <w:t>Evaluate the ABC shirt company and address the following questions:</w:t>
      </w:r>
    </w:p>
    <w:p w14:paraId="7DFDCFFA" w14:textId="065216DC" w:rsidR="008939A9" w:rsidRDefault="00ED4509" w:rsidP="001C4D31">
      <w:pPr>
        <w:pStyle w:val="ListParagraph"/>
        <w:numPr>
          <w:ilvl w:val="0"/>
          <w:numId w:val="1"/>
        </w:numPr>
      </w:pPr>
      <w:r>
        <w:t>What is the cycle time?</w:t>
      </w:r>
    </w:p>
    <w:p w14:paraId="1643B218" w14:textId="1CEFD6FA" w:rsidR="007F2099" w:rsidRDefault="007F2099" w:rsidP="001C4D31">
      <w:pPr>
        <w:pStyle w:val="ListParagraph"/>
        <w:numPr>
          <w:ilvl w:val="0"/>
          <w:numId w:val="1"/>
        </w:numPr>
      </w:pPr>
      <w:r>
        <w:t>What is the WIP in the system?</w:t>
      </w:r>
    </w:p>
    <w:p w14:paraId="44B97C74" w14:textId="3816E60D" w:rsidR="007F2099" w:rsidRDefault="007F2099" w:rsidP="001C4D31">
      <w:pPr>
        <w:pStyle w:val="ListParagraph"/>
        <w:numPr>
          <w:ilvl w:val="0"/>
          <w:numId w:val="1"/>
        </w:numPr>
      </w:pPr>
      <w:r>
        <w:t>What is the manufacturing lead time?</w:t>
      </w:r>
    </w:p>
    <w:p w14:paraId="13CC6190" w14:textId="77777777" w:rsidR="002450D4" w:rsidRDefault="002450D4" w:rsidP="002450D4">
      <w:pPr>
        <w:pStyle w:val="ListParagraph"/>
        <w:numPr>
          <w:ilvl w:val="0"/>
          <w:numId w:val="1"/>
        </w:numPr>
      </w:pPr>
      <w:r>
        <w:t>Is the current configuration capable of meeting the current demand?</w:t>
      </w:r>
    </w:p>
    <w:p w14:paraId="61844129" w14:textId="5BF8E2A6" w:rsidR="007F2099" w:rsidRDefault="002450D4" w:rsidP="002450D4">
      <w:pPr>
        <w:pStyle w:val="ListParagraph"/>
        <w:numPr>
          <w:ilvl w:val="0"/>
          <w:numId w:val="1"/>
        </w:numPr>
      </w:pPr>
      <w:r>
        <w:t>Can the system can accommodate another 2000 shirts per month?</w:t>
      </w:r>
    </w:p>
    <w:p w14:paraId="761BD45E" w14:textId="462A8747" w:rsidR="002450D4" w:rsidRDefault="002450D4" w:rsidP="002450D4">
      <w:pPr>
        <w:pStyle w:val="ListParagraph"/>
        <w:numPr>
          <w:ilvl w:val="0"/>
          <w:numId w:val="1"/>
        </w:numPr>
      </w:pPr>
      <w:r>
        <w:t xml:space="preserve">What is the </w:t>
      </w:r>
      <w:r w:rsidR="00F133FB">
        <w:t xml:space="preserve">direct labor </w:t>
      </w:r>
      <w:r w:rsidR="009805BF">
        <w:t>utilization?</w:t>
      </w:r>
    </w:p>
    <w:p w14:paraId="689487A8" w14:textId="2776B765" w:rsidR="009805BF" w:rsidRDefault="007703A6" w:rsidP="002450D4">
      <w:pPr>
        <w:pStyle w:val="ListParagraph"/>
        <w:numPr>
          <w:ilvl w:val="0"/>
          <w:numId w:val="1"/>
        </w:numPr>
      </w:pPr>
      <w:r>
        <w:t>What is the direct labor cost per shirt?</w:t>
      </w:r>
    </w:p>
    <w:p w14:paraId="10665597" w14:textId="33FFF47B" w:rsidR="007703A6" w:rsidRDefault="009D7875" w:rsidP="002450D4">
      <w:pPr>
        <w:pStyle w:val="ListParagraph"/>
        <w:numPr>
          <w:ilvl w:val="0"/>
          <w:numId w:val="1"/>
        </w:numPr>
      </w:pPr>
      <w:r>
        <w:t>What is the labor productivity?</w:t>
      </w:r>
    </w:p>
    <w:p w14:paraId="7D52D537" w14:textId="3E30B833" w:rsidR="009D7875" w:rsidRDefault="005312D4" w:rsidP="002450D4">
      <w:pPr>
        <w:pStyle w:val="ListParagraph"/>
        <w:numPr>
          <w:ilvl w:val="0"/>
          <w:numId w:val="1"/>
        </w:numPr>
      </w:pPr>
      <w:r>
        <w:t xml:space="preserve">What </w:t>
      </w:r>
      <w:r w:rsidR="008D2454">
        <w:t>is the total</w:t>
      </w:r>
      <w:r w:rsidR="00AF2A19">
        <w:t xml:space="preserve"> average</w:t>
      </w:r>
      <w:r w:rsidR="008D2454">
        <w:t xml:space="preserve"> cost</w:t>
      </w:r>
      <w:r w:rsidR="00AF2A19">
        <w:t xml:space="preserve"> per shirt?</w:t>
      </w:r>
      <w:r w:rsidR="008D2454">
        <w:t xml:space="preserve"> </w:t>
      </w:r>
    </w:p>
    <w:p w14:paraId="6E176307" w14:textId="75BEDB3D" w:rsidR="00410667" w:rsidRDefault="00410667" w:rsidP="00410667">
      <w:pPr>
        <w:pStyle w:val="ListParagraph"/>
      </w:pPr>
      <w:r>
        <w:t xml:space="preserve">You can </w:t>
      </w:r>
      <w:r w:rsidR="00123588">
        <w:t>make reasonable assumptions wherever required for the analysis of case.</w:t>
      </w:r>
    </w:p>
    <w:sectPr w:rsidR="004106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B75B74"/>
    <w:multiLevelType w:val="hybridMultilevel"/>
    <w:tmpl w:val="D75A3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7316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IzMza3MDc0NzNW0lEKTi0uzszPAykwrAUASkjT2iwAAAA="/>
  </w:docVars>
  <w:rsids>
    <w:rsidRoot w:val="007634BB"/>
    <w:rsid w:val="0002536A"/>
    <w:rsid w:val="00040EB9"/>
    <w:rsid w:val="00053293"/>
    <w:rsid w:val="0008104B"/>
    <w:rsid w:val="000C536D"/>
    <w:rsid w:val="00123588"/>
    <w:rsid w:val="00147853"/>
    <w:rsid w:val="00164918"/>
    <w:rsid w:val="001C087E"/>
    <w:rsid w:val="001C4D31"/>
    <w:rsid w:val="001F3730"/>
    <w:rsid w:val="00201737"/>
    <w:rsid w:val="00235107"/>
    <w:rsid w:val="002450D4"/>
    <w:rsid w:val="00245368"/>
    <w:rsid w:val="00262CBC"/>
    <w:rsid w:val="00282383"/>
    <w:rsid w:val="00296AD6"/>
    <w:rsid w:val="002A4744"/>
    <w:rsid w:val="002A57D3"/>
    <w:rsid w:val="003160AC"/>
    <w:rsid w:val="003268C3"/>
    <w:rsid w:val="00335128"/>
    <w:rsid w:val="0035294C"/>
    <w:rsid w:val="00396928"/>
    <w:rsid w:val="003E4F78"/>
    <w:rsid w:val="00410667"/>
    <w:rsid w:val="0045672C"/>
    <w:rsid w:val="00456E47"/>
    <w:rsid w:val="004631F8"/>
    <w:rsid w:val="004A1D43"/>
    <w:rsid w:val="004C61A7"/>
    <w:rsid w:val="005208F7"/>
    <w:rsid w:val="0052131E"/>
    <w:rsid w:val="005312D4"/>
    <w:rsid w:val="00545C0F"/>
    <w:rsid w:val="00551982"/>
    <w:rsid w:val="00552051"/>
    <w:rsid w:val="005873CF"/>
    <w:rsid w:val="005A6EB8"/>
    <w:rsid w:val="005D073D"/>
    <w:rsid w:val="0062088B"/>
    <w:rsid w:val="00634DF8"/>
    <w:rsid w:val="00636EEA"/>
    <w:rsid w:val="006D6644"/>
    <w:rsid w:val="006F5399"/>
    <w:rsid w:val="00702DCE"/>
    <w:rsid w:val="00713AB1"/>
    <w:rsid w:val="00724E30"/>
    <w:rsid w:val="007336C2"/>
    <w:rsid w:val="00743B32"/>
    <w:rsid w:val="007634BB"/>
    <w:rsid w:val="0076416E"/>
    <w:rsid w:val="007703A6"/>
    <w:rsid w:val="007F0FEF"/>
    <w:rsid w:val="007F2099"/>
    <w:rsid w:val="008224C4"/>
    <w:rsid w:val="00891045"/>
    <w:rsid w:val="008939A9"/>
    <w:rsid w:val="008D2454"/>
    <w:rsid w:val="00913A1F"/>
    <w:rsid w:val="00924CB5"/>
    <w:rsid w:val="00925389"/>
    <w:rsid w:val="00966689"/>
    <w:rsid w:val="009805BF"/>
    <w:rsid w:val="009D10CA"/>
    <w:rsid w:val="009D7875"/>
    <w:rsid w:val="00A132AA"/>
    <w:rsid w:val="00A668BE"/>
    <w:rsid w:val="00AD7686"/>
    <w:rsid w:val="00AF2A19"/>
    <w:rsid w:val="00B07A63"/>
    <w:rsid w:val="00B34FAA"/>
    <w:rsid w:val="00C60FE0"/>
    <w:rsid w:val="00C9504B"/>
    <w:rsid w:val="00CD2B4A"/>
    <w:rsid w:val="00D07EF6"/>
    <w:rsid w:val="00D37419"/>
    <w:rsid w:val="00D972BD"/>
    <w:rsid w:val="00E24F81"/>
    <w:rsid w:val="00E4649D"/>
    <w:rsid w:val="00E4744B"/>
    <w:rsid w:val="00E855B2"/>
    <w:rsid w:val="00EA07A2"/>
    <w:rsid w:val="00ED4509"/>
    <w:rsid w:val="00EE13CA"/>
    <w:rsid w:val="00F133FB"/>
    <w:rsid w:val="00F15A3D"/>
    <w:rsid w:val="00F43761"/>
    <w:rsid w:val="00F575A6"/>
    <w:rsid w:val="00FC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D9574"/>
  <w15:chartTrackingRefBased/>
  <w15:docId w15:val="{4AB482E9-429F-44B6-BBB8-4DDDB92AA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634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4D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F600732-C769-3A41-8C5F-278BDD4AA046}">
  <we:reference id="wa200001011" version="1.2.0.0" store="en-US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C5A8DCB94D2B4AAE06E8E6067719B6" ma:contentTypeVersion="9" ma:contentTypeDescription="Create a new document." ma:contentTypeScope="" ma:versionID="45e064483105023b266386b6a90c353d">
  <xsd:schema xmlns:xsd="http://www.w3.org/2001/XMLSchema" xmlns:xs="http://www.w3.org/2001/XMLSchema" xmlns:p="http://schemas.microsoft.com/office/2006/metadata/properties" xmlns:ns3="9f28062d-8829-4784-a5a9-6cd7d07b7a48" targetNamespace="http://schemas.microsoft.com/office/2006/metadata/properties" ma:root="true" ma:fieldsID="aa0b280ff74767b7df4b8c39a4cc8013" ns3:_="">
    <xsd:import namespace="9f28062d-8829-4784-a5a9-6cd7d07b7a4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28062d-8829-4784-a5a9-6cd7d07b7a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F85FBC-AF96-4C9E-956A-4683A0EC99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888A011-2E93-4EAF-B612-B526A37C5B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F31558-276D-431C-8BDB-59FB2BA3FE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28062d-8829-4784-a5a9-6cd7d07b7a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in B</dc:creator>
  <cp:keywords/>
  <dc:description/>
  <cp:lastModifiedBy>Vipin B</cp:lastModifiedBy>
  <cp:revision>82</cp:revision>
  <dcterms:created xsi:type="dcterms:W3CDTF">2021-02-03T16:17:00Z</dcterms:created>
  <dcterms:modified xsi:type="dcterms:W3CDTF">2024-03-28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C5A8DCB94D2B4AAE06E8E6067719B6</vt:lpwstr>
  </property>
</Properties>
</file>